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869FA3" w14:textId="44E30F65" w:rsidR="00DD3F26" w:rsidRPr="00DD3F26" w:rsidRDefault="00DD3F26" w:rsidP="00DD3F26">
      <w:pPr>
        <w:rPr>
          <w:lang w:val="pl-PL"/>
        </w:rPr>
      </w:pPr>
      <w:r w:rsidRPr="00DD3F26">
        <w:rPr>
          <w:lang w:val="pl-PL"/>
        </w:rPr>
        <w:t xml:space="preserve">Indologia – harmonogram </w:t>
      </w:r>
      <w:r>
        <w:rPr>
          <w:lang w:val="pl-PL"/>
        </w:rPr>
        <w:t xml:space="preserve">wrześniowej </w:t>
      </w:r>
      <w:r w:rsidRPr="00DD3F26">
        <w:rPr>
          <w:lang w:val="pl-PL"/>
        </w:rPr>
        <w:t xml:space="preserve">sesji </w:t>
      </w:r>
      <w:r>
        <w:rPr>
          <w:lang w:val="pl-PL"/>
        </w:rPr>
        <w:t xml:space="preserve">poprawkowej </w:t>
      </w:r>
      <w:r w:rsidRPr="00DD3F26">
        <w:rPr>
          <w:lang w:val="pl-PL"/>
        </w:rPr>
        <w:t>2020/21</w:t>
      </w:r>
    </w:p>
    <w:p w14:paraId="65DCA777" w14:textId="77777777" w:rsidR="00DD3F26" w:rsidRPr="00DD3F26" w:rsidRDefault="00DD3F26" w:rsidP="00DD3F26">
      <w:pPr>
        <w:rPr>
          <w:lang w:val="pl-PL"/>
        </w:rPr>
      </w:pPr>
    </w:p>
    <w:p w14:paraId="5D11689B" w14:textId="77777777" w:rsidR="00DD3F26" w:rsidRPr="00DD3F26" w:rsidRDefault="00DD3F26" w:rsidP="00DD3F26">
      <w:pPr>
        <w:rPr>
          <w:lang w:val="pl-PL"/>
        </w:rPr>
      </w:pPr>
    </w:p>
    <w:p w14:paraId="7FE6DD1E" w14:textId="77777777" w:rsidR="00DD3F26" w:rsidRPr="00DD3F26" w:rsidRDefault="00DD3F26" w:rsidP="00DD3F26">
      <w:pPr>
        <w:rPr>
          <w:lang w:val="pl-PL"/>
        </w:rPr>
      </w:pPr>
      <w:r w:rsidRPr="00DD3F26">
        <w:rPr>
          <w:lang w:val="pl-PL"/>
        </w:rPr>
        <w:t>II SUM</w:t>
      </w:r>
    </w:p>
    <w:p w14:paraId="56BDCDCB" w14:textId="77777777" w:rsidR="00DD3F26" w:rsidRPr="00DD3F26" w:rsidRDefault="00DD3F26" w:rsidP="00DD3F26">
      <w:pPr>
        <w:rPr>
          <w:lang w:val="pl-PL"/>
        </w:rPr>
      </w:pPr>
    </w:p>
    <w:tbl>
      <w:tblPr>
        <w:tblStyle w:val="Tabelasiatki6kolorowaakcent3"/>
        <w:tblW w:w="0" w:type="auto"/>
        <w:tblLook w:val="04A0" w:firstRow="1" w:lastRow="0" w:firstColumn="1" w:lastColumn="0" w:noHBand="0" w:noVBand="1"/>
      </w:tblPr>
      <w:tblGrid>
        <w:gridCol w:w="1514"/>
        <w:gridCol w:w="4150"/>
        <w:gridCol w:w="6664"/>
        <w:gridCol w:w="1727"/>
      </w:tblGrid>
      <w:tr w:rsidR="00DD3F26" w:rsidRPr="00DD3F26" w14:paraId="2AAA0156" w14:textId="77777777" w:rsidTr="69FF21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4A8CD55D" w14:textId="77777777" w:rsidR="00DD3F26" w:rsidRPr="00DD3F26" w:rsidRDefault="00DD3F26" w:rsidP="00DD3F26">
            <w:pPr>
              <w:spacing w:after="160" w:line="259" w:lineRule="auto"/>
              <w:rPr>
                <w:color w:val="auto"/>
              </w:rPr>
            </w:pPr>
            <w:proofErr w:type="spellStart"/>
            <w:r w:rsidRPr="00DD3F26">
              <w:rPr>
                <w:color w:val="auto"/>
              </w:rPr>
              <w:t>Kod</w:t>
            </w:r>
            <w:proofErr w:type="spellEnd"/>
            <w:r w:rsidRPr="00DD3F26">
              <w:rPr>
                <w:color w:val="auto"/>
              </w:rPr>
              <w:t xml:space="preserve"> </w:t>
            </w:r>
            <w:proofErr w:type="spellStart"/>
            <w:r w:rsidRPr="00DD3F26">
              <w:rPr>
                <w:color w:val="auto"/>
              </w:rPr>
              <w:t>przedmiotu</w:t>
            </w:r>
            <w:proofErr w:type="spellEnd"/>
          </w:p>
        </w:tc>
        <w:tc>
          <w:tcPr>
            <w:tcW w:w="4150" w:type="dxa"/>
            <w:noWrap/>
          </w:tcPr>
          <w:p w14:paraId="17E22ADA" w14:textId="77777777" w:rsidR="00DD3F26" w:rsidRPr="00DD3F26" w:rsidRDefault="00DD3F26" w:rsidP="00DD3F26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00DD3F26">
              <w:rPr>
                <w:color w:val="auto"/>
              </w:rPr>
              <w:t>Nazwa</w:t>
            </w:r>
            <w:proofErr w:type="spellEnd"/>
            <w:r w:rsidRPr="00DD3F26">
              <w:rPr>
                <w:color w:val="auto"/>
              </w:rPr>
              <w:t xml:space="preserve"> </w:t>
            </w:r>
            <w:proofErr w:type="spellStart"/>
            <w:r w:rsidRPr="00DD3F26">
              <w:rPr>
                <w:color w:val="auto"/>
              </w:rPr>
              <w:t>przedmiotu</w:t>
            </w:r>
            <w:proofErr w:type="spellEnd"/>
          </w:p>
        </w:tc>
        <w:tc>
          <w:tcPr>
            <w:tcW w:w="6664" w:type="dxa"/>
            <w:noWrap/>
          </w:tcPr>
          <w:p w14:paraId="5A92AD68" w14:textId="77777777" w:rsidR="00DD3F26" w:rsidRPr="00DD3F26" w:rsidRDefault="00DD3F26" w:rsidP="00DD3F26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00DD3F26">
              <w:rPr>
                <w:color w:val="auto"/>
              </w:rPr>
              <w:t>Prowadzący</w:t>
            </w:r>
            <w:proofErr w:type="spellEnd"/>
          </w:p>
        </w:tc>
        <w:tc>
          <w:tcPr>
            <w:tcW w:w="1727" w:type="dxa"/>
            <w:noWrap/>
          </w:tcPr>
          <w:p w14:paraId="4813622C" w14:textId="77777777" w:rsidR="00DD3F26" w:rsidRPr="00DD3F26" w:rsidRDefault="00DD3F26" w:rsidP="00DD3F26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00DD3F26">
              <w:rPr>
                <w:color w:val="auto"/>
              </w:rPr>
              <w:t>termin</w:t>
            </w:r>
            <w:proofErr w:type="spellEnd"/>
          </w:p>
        </w:tc>
      </w:tr>
      <w:tr w:rsidR="00DD3F26" w:rsidRPr="00DD3F26" w14:paraId="41F55B72" w14:textId="77777777" w:rsidTr="69FF21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5702016E" w14:textId="691E69B2" w:rsidR="00DD3F26" w:rsidRPr="00DD3F26" w:rsidRDefault="19C676A3" w:rsidP="69FF21E4">
            <w:pPr>
              <w:spacing w:after="160" w:line="259" w:lineRule="auto"/>
              <w:rPr>
                <w:rFonts w:eastAsia="Calibri Light" w:cs="Calibri Light"/>
              </w:rPr>
            </w:pPr>
            <w:r w:rsidRPr="69FF21E4">
              <w:rPr>
                <w:rFonts w:eastAsia="Calibri Light" w:cs="Calibri Light"/>
              </w:rPr>
              <w:t>F.IO-M-IND-2-23B</w:t>
            </w:r>
          </w:p>
        </w:tc>
        <w:tc>
          <w:tcPr>
            <w:tcW w:w="4150" w:type="dxa"/>
            <w:noWrap/>
          </w:tcPr>
          <w:p w14:paraId="02FDB3DA" w14:textId="13807FD4" w:rsidR="00DD3F26" w:rsidRPr="00DD3F26" w:rsidRDefault="783B19FE" w:rsidP="00DD3F2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pl-PL"/>
              </w:rPr>
            </w:pPr>
            <w:r w:rsidRPr="69FF21E4">
              <w:rPr>
                <w:color w:val="auto"/>
                <w:lang w:val="pl-PL"/>
              </w:rPr>
              <w:t>Język tamilski II</w:t>
            </w:r>
          </w:p>
        </w:tc>
        <w:tc>
          <w:tcPr>
            <w:tcW w:w="6664" w:type="dxa"/>
            <w:noWrap/>
          </w:tcPr>
          <w:p w14:paraId="59E97255" w14:textId="775DFEB6" w:rsidR="00DD3F26" w:rsidRPr="00DD3F26" w:rsidRDefault="783B19FE" w:rsidP="00DD3F2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69FF21E4">
              <w:rPr>
                <w:color w:val="auto"/>
              </w:rPr>
              <w:t>Dr Anna Nitecka</w:t>
            </w:r>
          </w:p>
        </w:tc>
        <w:tc>
          <w:tcPr>
            <w:tcW w:w="1727" w:type="dxa"/>
            <w:noWrap/>
          </w:tcPr>
          <w:p w14:paraId="69937A0A" w14:textId="6CB6407F" w:rsidR="00DD3F26" w:rsidRPr="00DD3F26" w:rsidRDefault="783B19FE" w:rsidP="69FF21E4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69FF21E4">
              <w:rPr>
                <w:color w:val="auto"/>
              </w:rPr>
              <w:t>15.09.2021</w:t>
            </w:r>
          </w:p>
          <w:p w14:paraId="6BD4134D" w14:textId="0B5103F9" w:rsidR="00DD3F26" w:rsidRPr="00DD3F26" w:rsidRDefault="783B19FE" w:rsidP="69FF21E4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69FF21E4">
              <w:rPr>
                <w:color w:val="auto"/>
              </w:rPr>
              <w:t>godz. 12.00</w:t>
            </w:r>
          </w:p>
        </w:tc>
      </w:tr>
      <w:tr w:rsidR="00DD3F26" w:rsidRPr="00DD3F26" w14:paraId="0911D452" w14:textId="77777777" w:rsidTr="69FF21E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shd w:val="clear" w:color="auto" w:fill="auto"/>
            <w:noWrap/>
          </w:tcPr>
          <w:p w14:paraId="7CC20298" w14:textId="4F3A6E98" w:rsidR="00DD3F26" w:rsidRPr="00DD3F26" w:rsidRDefault="0049566A" w:rsidP="00DD3F26">
            <w:pPr>
              <w:spacing w:after="160" w:line="259" w:lineRule="auto"/>
              <w:rPr>
                <w:color w:val="auto"/>
              </w:rPr>
            </w:pPr>
            <w:r w:rsidRPr="0049566A">
              <w:rPr>
                <w:color w:val="767171" w:themeColor="background2" w:themeShade="80"/>
              </w:rPr>
              <w:t>WF.IO-L-IND-2-16B</w:t>
            </w:r>
          </w:p>
        </w:tc>
        <w:tc>
          <w:tcPr>
            <w:tcW w:w="4150" w:type="dxa"/>
            <w:noWrap/>
          </w:tcPr>
          <w:p w14:paraId="39EA8DC9" w14:textId="2A7254FC" w:rsidR="00DD3F26" w:rsidRPr="00DD3F26" w:rsidRDefault="0084454A" w:rsidP="00DD3F2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pl-PL"/>
              </w:rPr>
            </w:pPr>
            <w:r w:rsidRPr="0084454A">
              <w:rPr>
                <w:color w:val="auto"/>
                <w:lang w:val="pl-PL"/>
              </w:rPr>
              <w:t>Literatura regionu - Klasyczna literatura sanskrycka Indii i Azji Południowej</w:t>
            </w:r>
          </w:p>
        </w:tc>
        <w:tc>
          <w:tcPr>
            <w:tcW w:w="6664" w:type="dxa"/>
            <w:noWrap/>
          </w:tcPr>
          <w:p w14:paraId="764E2891" w14:textId="63F7EAA0" w:rsidR="00DD3F26" w:rsidRPr="00DD3F26" w:rsidRDefault="00D34F6C" w:rsidP="00DD3F2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Prof. d</w:t>
            </w:r>
            <w:r w:rsidR="00A0789A">
              <w:rPr>
                <w:color w:val="auto"/>
              </w:rPr>
              <w:t xml:space="preserve">r hab. </w:t>
            </w:r>
            <w:r>
              <w:rPr>
                <w:color w:val="auto"/>
              </w:rPr>
              <w:t>Lidia Sudyka</w:t>
            </w:r>
          </w:p>
        </w:tc>
        <w:tc>
          <w:tcPr>
            <w:tcW w:w="1727" w:type="dxa"/>
            <w:noWrap/>
          </w:tcPr>
          <w:p w14:paraId="2F7726A2" w14:textId="0EA9CF47" w:rsidR="00DD3F26" w:rsidRPr="00DD3F26" w:rsidRDefault="009A6597" w:rsidP="00DD3F2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10.09.2021 </w:t>
            </w:r>
            <w:proofErr w:type="spellStart"/>
            <w:r>
              <w:rPr>
                <w:color w:val="auto"/>
              </w:rPr>
              <w:t>godz</w:t>
            </w:r>
            <w:proofErr w:type="spellEnd"/>
            <w:r>
              <w:rPr>
                <w:color w:val="auto"/>
              </w:rPr>
              <w:t>. 10:00</w:t>
            </w:r>
          </w:p>
        </w:tc>
      </w:tr>
      <w:tr w:rsidR="00DD3F26" w:rsidRPr="00DD3F26" w14:paraId="0EF1EBCE" w14:textId="77777777" w:rsidTr="69FF21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0C0AFB80" w14:textId="4C5B48A6" w:rsidR="00DD3F26" w:rsidRPr="00DD3F26" w:rsidRDefault="00DD3F26" w:rsidP="00DD3F26">
            <w:pPr>
              <w:spacing w:after="160" w:line="259" w:lineRule="auto"/>
              <w:rPr>
                <w:color w:val="auto"/>
              </w:rPr>
            </w:pPr>
          </w:p>
        </w:tc>
        <w:tc>
          <w:tcPr>
            <w:tcW w:w="4150" w:type="dxa"/>
            <w:noWrap/>
          </w:tcPr>
          <w:p w14:paraId="1C5F0956" w14:textId="3F3E193E" w:rsidR="00DD3F26" w:rsidRPr="00DD3F26" w:rsidRDefault="00DD3F26" w:rsidP="00DD3F2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6664" w:type="dxa"/>
            <w:noWrap/>
          </w:tcPr>
          <w:p w14:paraId="04F5E5B0" w14:textId="43AC2CC3" w:rsidR="00DD3F26" w:rsidRPr="00DD3F26" w:rsidRDefault="00DD3F26" w:rsidP="00DD3F2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pl-PL"/>
              </w:rPr>
            </w:pPr>
          </w:p>
        </w:tc>
        <w:tc>
          <w:tcPr>
            <w:tcW w:w="1727" w:type="dxa"/>
            <w:noWrap/>
          </w:tcPr>
          <w:p w14:paraId="68794250" w14:textId="2771613D" w:rsidR="00DD3F26" w:rsidRPr="00DD3F26" w:rsidRDefault="00DD3F26" w:rsidP="00DD3F2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DD3F26" w:rsidRPr="00DD3F26" w14:paraId="659E8011" w14:textId="77777777" w:rsidTr="69FF21E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57A3AD04" w14:textId="77777777" w:rsidR="00DD3F26" w:rsidRPr="00DD3F26" w:rsidRDefault="00DD3F26" w:rsidP="00DD3F26">
            <w:pPr>
              <w:rPr>
                <w:b w:val="0"/>
                <w:bCs w:val="0"/>
              </w:rPr>
            </w:pPr>
          </w:p>
        </w:tc>
        <w:tc>
          <w:tcPr>
            <w:tcW w:w="4150" w:type="dxa"/>
            <w:noWrap/>
          </w:tcPr>
          <w:p w14:paraId="3D3151D6" w14:textId="77777777" w:rsidR="00DD3F26" w:rsidRPr="00DD3F26" w:rsidRDefault="00DD3F26" w:rsidP="00DD3F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664" w:type="dxa"/>
            <w:noWrap/>
          </w:tcPr>
          <w:p w14:paraId="281D6159" w14:textId="77777777" w:rsidR="00DD3F26" w:rsidRPr="00DD3F26" w:rsidRDefault="00DD3F26" w:rsidP="00DD3F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1727" w:type="dxa"/>
            <w:noWrap/>
          </w:tcPr>
          <w:p w14:paraId="0A2C6EAC" w14:textId="77777777" w:rsidR="00DD3F26" w:rsidRPr="00DD3F26" w:rsidRDefault="00DD3F26" w:rsidP="00DD3F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D3F26" w:rsidRPr="00DD3F26" w14:paraId="0DEC1A4A" w14:textId="77777777" w:rsidTr="69FF21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285874A2" w14:textId="77777777" w:rsidR="00DD3F26" w:rsidRPr="00DD3F26" w:rsidRDefault="00DD3F26" w:rsidP="00DD3F26">
            <w:pPr>
              <w:rPr>
                <w:b w:val="0"/>
                <w:bCs w:val="0"/>
              </w:rPr>
            </w:pPr>
          </w:p>
        </w:tc>
        <w:tc>
          <w:tcPr>
            <w:tcW w:w="4150" w:type="dxa"/>
            <w:noWrap/>
          </w:tcPr>
          <w:p w14:paraId="647F388D" w14:textId="77777777" w:rsidR="00DD3F26" w:rsidRPr="00DD3F26" w:rsidRDefault="00DD3F26" w:rsidP="00DD3F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664" w:type="dxa"/>
            <w:noWrap/>
          </w:tcPr>
          <w:p w14:paraId="7FA960EB" w14:textId="77777777" w:rsidR="00DD3F26" w:rsidRPr="00DD3F26" w:rsidRDefault="00DD3F26" w:rsidP="00DD3F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1727" w:type="dxa"/>
            <w:noWrap/>
          </w:tcPr>
          <w:p w14:paraId="1FF82690" w14:textId="77777777" w:rsidR="00DD3F26" w:rsidRPr="00DD3F26" w:rsidRDefault="00DD3F26" w:rsidP="00DD3F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D3F26" w:rsidRPr="00DD3F26" w14:paraId="5006D4D5" w14:textId="77777777" w:rsidTr="69FF21E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32302766" w14:textId="77777777" w:rsidR="00DD3F26" w:rsidRPr="00DD3F26" w:rsidRDefault="00DD3F26" w:rsidP="00DD3F26">
            <w:pPr>
              <w:rPr>
                <w:b w:val="0"/>
                <w:bCs w:val="0"/>
              </w:rPr>
            </w:pPr>
          </w:p>
        </w:tc>
        <w:tc>
          <w:tcPr>
            <w:tcW w:w="4150" w:type="dxa"/>
            <w:noWrap/>
          </w:tcPr>
          <w:p w14:paraId="7C64523C" w14:textId="77777777" w:rsidR="00DD3F26" w:rsidRPr="00DD3F26" w:rsidRDefault="00DD3F26" w:rsidP="00DD3F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664" w:type="dxa"/>
            <w:noWrap/>
          </w:tcPr>
          <w:p w14:paraId="2FB3D45D" w14:textId="77777777" w:rsidR="00DD3F26" w:rsidRPr="00DD3F26" w:rsidRDefault="00DD3F26" w:rsidP="00DD3F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1727" w:type="dxa"/>
            <w:noWrap/>
          </w:tcPr>
          <w:p w14:paraId="20E6C456" w14:textId="77777777" w:rsidR="00DD3F26" w:rsidRPr="00DD3F26" w:rsidRDefault="00DD3F26" w:rsidP="00DD3F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1EFF129" w14:textId="77777777" w:rsidR="00DD3F26" w:rsidRPr="00DD3F26" w:rsidRDefault="00DD3F26" w:rsidP="00DD3F26">
      <w:pPr>
        <w:rPr>
          <w:lang w:val="pl-PL"/>
        </w:rPr>
      </w:pPr>
    </w:p>
    <w:p w14:paraId="1D039BFF" w14:textId="77777777" w:rsidR="00DD3F26" w:rsidRPr="00DD3F26" w:rsidRDefault="00DD3F26" w:rsidP="00DD3F26">
      <w:pPr>
        <w:rPr>
          <w:lang w:val="pl-PL"/>
        </w:rPr>
      </w:pPr>
    </w:p>
    <w:p w14:paraId="2E8440E8" w14:textId="77777777" w:rsidR="00DD3F26" w:rsidRPr="00DD3F26" w:rsidRDefault="00DD3F26" w:rsidP="00DD3F26">
      <w:pPr>
        <w:rPr>
          <w:lang w:val="pl-PL"/>
        </w:rPr>
      </w:pPr>
    </w:p>
    <w:p w14:paraId="63D4B2FD" w14:textId="77777777" w:rsidR="000E0ABA" w:rsidRDefault="000E0ABA"/>
    <w:sectPr w:rsidR="000E0ABA" w:rsidSect="007C0F83">
      <w:pgSz w:w="16838" w:h="11906" w:orient="landscape"/>
      <w:pgMar w:top="1417" w:right="1417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0NjQxtzQzNjc0sjRV0lEKTi0uzszPAykwqgUAu/moHSwAAAA="/>
  </w:docVars>
  <w:rsids>
    <w:rsidRoot w:val="00DD3F26"/>
    <w:rsid w:val="000857B8"/>
    <w:rsid w:val="000E0ABA"/>
    <w:rsid w:val="000F6B3A"/>
    <w:rsid w:val="001E0FE6"/>
    <w:rsid w:val="003B4464"/>
    <w:rsid w:val="004249C3"/>
    <w:rsid w:val="0049566A"/>
    <w:rsid w:val="00505DF5"/>
    <w:rsid w:val="00547ACB"/>
    <w:rsid w:val="0057167C"/>
    <w:rsid w:val="0065110B"/>
    <w:rsid w:val="006A4208"/>
    <w:rsid w:val="006F108C"/>
    <w:rsid w:val="00727135"/>
    <w:rsid w:val="007C0F83"/>
    <w:rsid w:val="0084454A"/>
    <w:rsid w:val="009A6597"/>
    <w:rsid w:val="00A0789A"/>
    <w:rsid w:val="00BB7C48"/>
    <w:rsid w:val="00BE6BDD"/>
    <w:rsid w:val="00D34F6C"/>
    <w:rsid w:val="00DD3F26"/>
    <w:rsid w:val="00F36521"/>
    <w:rsid w:val="00FA6513"/>
    <w:rsid w:val="19C676A3"/>
    <w:rsid w:val="1D87BAA8"/>
    <w:rsid w:val="43721AD7"/>
    <w:rsid w:val="4696F161"/>
    <w:rsid w:val="69FF21E4"/>
    <w:rsid w:val="783B1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60349E"/>
  <w15:chartTrackingRefBased/>
  <w15:docId w15:val="{DCA3D77C-1A5E-43FF-95B6-D2FADE463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 Light" w:eastAsiaTheme="minorHAnsi" w:hAnsi="Calibri Light" w:cstheme="minorBidi"/>
        <w:sz w:val="24"/>
        <w:szCs w:val="24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Zwykatabela1">
    <w:name w:val="Plain Table 1"/>
    <w:basedOn w:val="Standardowy"/>
    <w:uiPriority w:val="41"/>
    <w:rsid w:val="00DD3F2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siatki6kolorowa">
    <w:name w:val="Grid Table 6 Colorful"/>
    <w:basedOn w:val="Standardowy"/>
    <w:uiPriority w:val="51"/>
    <w:rsid w:val="00DD3F2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siatki6kolorowaakcent3">
    <w:name w:val="Grid Table 6 Colorful Accent 3"/>
    <w:basedOn w:val="Standardowy"/>
    <w:uiPriority w:val="51"/>
    <w:rsid w:val="00DD3F26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001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2</Words>
  <Characters>317</Characters>
  <Application>Microsoft Office Word</Application>
  <DocSecurity>0</DocSecurity>
  <Lines>2</Lines>
  <Paragraphs>1</Paragraphs>
  <ScaleCrop>false</ScaleCrop>
  <Company/>
  <LinksUpToDate>false</LinksUpToDate>
  <CharactersWithSpaces>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ina Marlewicz</dc:creator>
  <cp:keywords/>
  <dc:description/>
  <cp:lastModifiedBy>Ewelina Zięba</cp:lastModifiedBy>
  <cp:revision>2</cp:revision>
  <dcterms:created xsi:type="dcterms:W3CDTF">2021-09-06T11:51:00Z</dcterms:created>
  <dcterms:modified xsi:type="dcterms:W3CDTF">2021-09-06T11:51:00Z</dcterms:modified>
</cp:coreProperties>
</file>